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95247" w14:textId="77777777" w:rsidR="00C0566A" w:rsidRPr="00CA2631" w:rsidRDefault="00C0566A" w:rsidP="00C0566A">
      <w:pPr>
        <w:jc w:val="center"/>
        <w:rPr>
          <w:rFonts w:ascii="Arial" w:hAnsi="Arial" w:cs="Arial"/>
          <w:b/>
          <w:bCs/>
          <w:u w:val="single"/>
        </w:rPr>
      </w:pPr>
    </w:p>
    <w:p w14:paraId="7E2627C9" w14:textId="77777777" w:rsidR="00C0566A" w:rsidRPr="00CA2631" w:rsidRDefault="00C0566A" w:rsidP="00C0566A">
      <w:pPr>
        <w:jc w:val="center"/>
        <w:rPr>
          <w:rFonts w:ascii="Arial" w:hAnsi="Arial" w:cs="Arial"/>
          <w:b/>
          <w:bCs/>
          <w:u w:val="single"/>
        </w:rPr>
      </w:pPr>
      <w:r w:rsidRPr="00CA2631">
        <w:rPr>
          <w:rFonts w:ascii="Arial" w:hAnsi="Arial" w:cs="Arial"/>
          <w:b/>
          <w:bCs/>
          <w:u w:val="single"/>
        </w:rPr>
        <w:t>About the Program</w:t>
      </w:r>
    </w:p>
    <w:p w14:paraId="18D13A7D" w14:textId="77777777" w:rsidR="00C0566A" w:rsidRPr="00CA2631" w:rsidRDefault="00C0566A" w:rsidP="00C0566A">
      <w:pPr>
        <w:rPr>
          <w:rFonts w:ascii="Arial" w:hAnsi="Arial" w:cs="Arial"/>
          <w:u w:val="single"/>
        </w:rPr>
      </w:pPr>
      <w:r w:rsidRPr="00CA2631">
        <w:rPr>
          <w:rFonts w:ascii="Arial" w:hAnsi="Arial" w:cs="Arial"/>
          <w:u w:val="single"/>
        </w:rPr>
        <w:t>Team Members:</w:t>
      </w:r>
    </w:p>
    <w:p w14:paraId="2DBD999D" w14:textId="77777777" w:rsidR="00C0566A" w:rsidRPr="00CA2631" w:rsidRDefault="00C0566A" w:rsidP="00C0566A">
      <w:pPr>
        <w:rPr>
          <w:rFonts w:ascii="Arial" w:hAnsi="Arial" w:cs="Arial"/>
        </w:rPr>
      </w:pPr>
    </w:p>
    <w:p w14:paraId="5DBAEB75" w14:textId="77777777" w:rsidR="00C0566A" w:rsidRPr="00CA2631" w:rsidRDefault="00C0566A" w:rsidP="00C0566A">
      <w:pPr>
        <w:rPr>
          <w:rFonts w:ascii="Arial" w:hAnsi="Arial" w:cs="Arial"/>
        </w:rPr>
      </w:pPr>
      <w:r w:rsidRPr="00CA2631">
        <w:rPr>
          <w:rFonts w:ascii="Arial" w:hAnsi="Arial" w:cs="Arial"/>
        </w:rPr>
        <w:tab/>
        <w:t>Akshit Anand, User ID: aa4253, Graduating 2023</w:t>
      </w:r>
    </w:p>
    <w:p w14:paraId="66E7D605" w14:textId="77777777" w:rsidR="00C0566A" w:rsidRPr="00CA2631" w:rsidRDefault="00C0566A" w:rsidP="00C0566A">
      <w:pPr>
        <w:rPr>
          <w:rFonts w:ascii="Arial" w:hAnsi="Arial" w:cs="Arial"/>
        </w:rPr>
      </w:pPr>
      <w:r w:rsidRPr="00CA2631">
        <w:rPr>
          <w:rFonts w:ascii="Arial" w:hAnsi="Arial" w:cs="Arial"/>
        </w:rPr>
        <w:tab/>
        <w:t>Ritik Ghanshani, User ID: rsg87, Graduating 2023</w:t>
      </w:r>
    </w:p>
    <w:p w14:paraId="670A7AF2" w14:textId="77777777" w:rsidR="00C0566A" w:rsidRPr="00CA2631" w:rsidRDefault="00C0566A" w:rsidP="00C0566A">
      <w:pPr>
        <w:rPr>
          <w:rFonts w:ascii="Arial" w:hAnsi="Arial" w:cs="Arial"/>
        </w:rPr>
      </w:pPr>
      <w:r w:rsidRPr="00CA2631">
        <w:rPr>
          <w:rFonts w:ascii="Arial" w:hAnsi="Arial" w:cs="Arial"/>
        </w:rPr>
        <w:tab/>
        <w:t>Ankit Trehan, User ID: aut25, Graduating 2023</w:t>
      </w:r>
    </w:p>
    <w:p w14:paraId="181B7CCB" w14:textId="77777777" w:rsidR="00C0566A" w:rsidRPr="00CA2631" w:rsidRDefault="00C0566A" w:rsidP="00C0566A">
      <w:pPr>
        <w:rPr>
          <w:rFonts w:ascii="Arial" w:hAnsi="Arial" w:cs="Arial"/>
        </w:rPr>
      </w:pPr>
      <w:r w:rsidRPr="00CA2631">
        <w:rPr>
          <w:rFonts w:ascii="Arial" w:hAnsi="Arial" w:cs="Arial"/>
        </w:rPr>
        <w:tab/>
        <w:t>Billy Roveran, User ID: wfr23, Graduating 2023</w:t>
      </w:r>
    </w:p>
    <w:p w14:paraId="718F3A48" w14:textId="77777777" w:rsidR="00C0566A" w:rsidRPr="00CA2631" w:rsidRDefault="00C0566A" w:rsidP="00C0566A">
      <w:pPr>
        <w:rPr>
          <w:rFonts w:ascii="Arial" w:hAnsi="Arial" w:cs="Arial"/>
        </w:rPr>
      </w:pPr>
    </w:p>
    <w:p w14:paraId="1EBBC163" w14:textId="77777777" w:rsidR="00C0566A" w:rsidRPr="00CA2631" w:rsidRDefault="00C0566A" w:rsidP="00C0566A">
      <w:pPr>
        <w:rPr>
          <w:rFonts w:ascii="Arial" w:hAnsi="Arial" w:cs="Arial"/>
        </w:rPr>
      </w:pPr>
      <w:r w:rsidRPr="00CA2631">
        <w:rPr>
          <w:rFonts w:ascii="Arial" w:hAnsi="Arial" w:cs="Arial"/>
          <w:u w:val="single"/>
        </w:rPr>
        <w:t>Abstract</w:t>
      </w:r>
      <w:r w:rsidRPr="00CA2631">
        <w:rPr>
          <w:rFonts w:ascii="Arial" w:hAnsi="Arial" w:cs="Arial"/>
        </w:rPr>
        <w:t>:</w:t>
      </w:r>
    </w:p>
    <w:p w14:paraId="23F6B5BA" w14:textId="77777777" w:rsidR="00C0566A" w:rsidRPr="00CA2631" w:rsidRDefault="00C0566A" w:rsidP="00C0566A">
      <w:pPr>
        <w:rPr>
          <w:rFonts w:ascii="Arial" w:hAnsi="Arial" w:cs="Arial"/>
        </w:rPr>
      </w:pPr>
    </w:p>
    <w:p w14:paraId="4AA67457" w14:textId="77777777" w:rsidR="00C0566A" w:rsidRPr="00CA2631" w:rsidRDefault="00C0566A" w:rsidP="00C0566A">
      <w:pPr>
        <w:ind w:firstLine="720"/>
        <w:rPr>
          <w:rFonts w:ascii="Arial" w:hAnsi="Arial" w:cs="Arial"/>
        </w:rPr>
      </w:pPr>
      <w:r w:rsidRPr="00CA2631">
        <w:rPr>
          <w:rFonts w:ascii="Arial" w:hAnsi="Arial" w:cs="Arial"/>
        </w:rPr>
        <w:t>Pet Tinder is intended for people who are looking to adopt as well as people who are trying get animals adopted. People or organizations can input the profiles of the animals they want to put for adoption providing some brief information via few photos as well as a short biography about the pet. From there the user will be able to swipe right and inquire more information about the desired animal. A direct message will be created between the user and the adoption agency and they can begin to conduct the process of adopting the animal by chatting with each other. The application is needed because there is a requirement for ease of adoption of pets for a lot of people that is not present in many ways of adopting animals today.</w:t>
      </w:r>
    </w:p>
    <w:p w14:paraId="4A24D5B5" w14:textId="77777777" w:rsidR="00BE5744" w:rsidRDefault="00BE5744">
      <w:bookmarkStart w:id="0" w:name="_GoBack"/>
      <w:bookmarkEnd w:id="0"/>
    </w:p>
    <w:sectPr w:rsidR="00BE5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TQzsDAzMTK0MDZR0lEKTi0uzszPAykwrAUA0h6XGiwAAAA="/>
  </w:docVars>
  <w:rsids>
    <w:rsidRoot w:val="00C0566A"/>
    <w:rsid w:val="00BE5744"/>
    <w:rsid w:val="00C05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3C5A"/>
  <w15:chartTrackingRefBased/>
  <w15:docId w15:val="{D41C538F-AC4E-49DD-AB04-ABEB7B3A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eran,William</dc:creator>
  <cp:keywords/>
  <dc:description/>
  <cp:lastModifiedBy>Roveran,William</cp:lastModifiedBy>
  <cp:revision>1</cp:revision>
  <dcterms:created xsi:type="dcterms:W3CDTF">2019-06-06T01:53:00Z</dcterms:created>
  <dcterms:modified xsi:type="dcterms:W3CDTF">2019-06-06T01:53:00Z</dcterms:modified>
</cp:coreProperties>
</file>